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be69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9a745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a5d3c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44a5a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e04b9a9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38cb11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36c305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24bfea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12:59:10Z</dcterms:created>
  <dcterms:modified xsi:type="dcterms:W3CDTF">2022-05-08T12:59:10Z</dcterms:modified>
</cp:coreProperties>
</file>